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24E1B5" w14:textId="77777777" w:rsidR="0019672A" w:rsidRDefault="0019672A" w:rsidP="0019672A">
      <w:pPr>
        <w:pStyle w:val="Heading1"/>
      </w:pPr>
      <w:r>
        <w:t>Work and Married life. Approx. 7 years</w:t>
      </w:r>
    </w:p>
    <w:p w14:paraId="03F3C103" w14:textId="77777777" w:rsidR="0019672A" w:rsidRDefault="0019672A" w:rsidP="0019672A"/>
    <w:p w14:paraId="394044EA" w14:textId="769E507D" w:rsidR="0019672A" w:rsidRDefault="00AB0A49" w:rsidP="001A4E6C">
      <w:pPr>
        <w:pStyle w:val="Heading2"/>
      </w:pPr>
      <w:r>
        <w:t>Chapter 1</w:t>
      </w:r>
    </w:p>
    <w:p w14:paraId="71A0A104" w14:textId="77777777" w:rsidR="0019672A" w:rsidRDefault="0019672A" w:rsidP="0019672A">
      <w:r>
        <w:t xml:space="preserve">It’s the introduction of </w:t>
      </w:r>
      <w:r w:rsidRPr="00DE5DD7">
        <w:rPr>
          <w:noProof/>
        </w:rPr>
        <w:t>women</w:t>
      </w:r>
      <w:r>
        <w:t xml:space="preserve"> who has everything and who is looking for something. What something </w:t>
      </w:r>
      <w:r>
        <w:rPr>
          <w:noProof/>
        </w:rPr>
        <w:t>does she</w:t>
      </w:r>
      <w:r>
        <w:t xml:space="preserve"> not know? (</w:t>
      </w:r>
      <w:r w:rsidRPr="00CF7305">
        <w:rPr>
          <w:color w:val="92D050"/>
        </w:rPr>
        <w:t xml:space="preserve">Age 28 </w:t>
      </w:r>
      <w:r>
        <w:t>). The mood set here is that after 5 years she is already pissed off. She is nauseated by everything around still clinging hopelessly to get it all right.</w:t>
      </w:r>
    </w:p>
    <w:p w14:paraId="3A4E18C1" w14:textId="77777777" w:rsidR="0019672A" w:rsidRDefault="0019672A" w:rsidP="0019672A">
      <w:r>
        <w:t xml:space="preserve">She’s been in London for past 5 years, she’s arrived here by marrying. </w:t>
      </w:r>
    </w:p>
    <w:p w14:paraId="61187928" w14:textId="77777777" w:rsidR="0019672A" w:rsidRDefault="0019672A" w:rsidP="0019672A">
      <w:r>
        <w:t xml:space="preserve">So she has </w:t>
      </w:r>
      <w:r w:rsidRPr="00DE5DD7">
        <w:rPr>
          <w:noProof/>
        </w:rPr>
        <w:t xml:space="preserve">a </w:t>
      </w:r>
      <w:r>
        <w:rPr>
          <w:noProof/>
        </w:rPr>
        <w:t>MBA</w:t>
      </w:r>
      <w:r>
        <w:t xml:space="preserve"> in technology management and she is working as media operations manager at a gaming company Digital Dreams who develop computer games especially strategy and war games…</w:t>
      </w:r>
    </w:p>
    <w:p w14:paraId="02ECD398" w14:textId="77777777" w:rsidR="0019672A" w:rsidRDefault="0019672A" w:rsidP="0019672A">
      <w:r>
        <w:t>The longing just doesn’t seem to finish.</w:t>
      </w:r>
    </w:p>
    <w:p w14:paraId="527E1C73" w14:textId="77777777" w:rsidR="0019672A" w:rsidRDefault="0019672A" w:rsidP="0019672A">
      <w:pPr>
        <w:rPr>
          <w:b/>
        </w:rPr>
      </w:pPr>
      <w:r w:rsidRPr="00897AD1">
        <w:rPr>
          <w:b/>
        </w:rPr>
        <w:t>The first chapter should be light on philosophy as well as emotions, complexity will come in later chapter…</w:t>
      </w:r>
    </w:p>
    <w:p w14:paraId="4B164464" w14:textId="77777777" w:rsidR="0019672A" w:rsidRPr="00BC33B1" w:rsidRDefault="0019672A" w:rsidP="0019672A">
      <w:r w:rsidRPr="00BC33B1">
        <w:t>It’s a video game for adults…</w:t>
      </w:r>
    </w:p>
    <w:p w14:paraId="37839647" w14:textId="77777777" w:rsidR="00202BD6" w:rsidRDefault="00202BD6" w:rsidP="001A4E6C">
      <w:pPr>
        <w:pStyle w:val="Heading3"/>
      </w:pPr>
    </w:p>
    <w:p w14:paraId="304A8E4A" w14:textId="77777777" w:rsidR="0019672A" w:rsidRDefault="0019672A" w:rsidP="001A4E6C">
      <w:pPr>
        <w:pStyle w:val="Heading3"/>
      </w:pPr>
      <w:r>
        <w:t>Scenes</w:t>
      </w:r>
    </w:p>
    <w:p w14:paraId="37417E2E" w14:textId="77777777" w:rsidR="0019672A" w:rsidRDefault="0019672A" w:rsidP="0019672A"/>
    <w:p w14:paraId="6692879F" w14:textId="77777777" w:rsidR="0019672A" w:rsidRDefault="0019672A" w:rsidP="001A4E6C">
      <w:pPr>
        <w:pStyle w:val="Heading4"/>
      </w:pPr>
      <w:r>
        <w:t>Red Lion and Sun</w:t>
      </w:r>
    </w:p>
    <w:p w14:paraId="1E69C198" w14:textId="77777777" w:rsidR="0019672A" w:rsidRPr="00BC6F1A" w:rsidRDefault="0019672A" w:rsidP="0019672A">
      <w:r>
        <w:t xml:space="preserve">Meeting with Kathryn, Matt, Daniel and Mr. Zhang… they hand over the responsibility of the game design of the upcoming project Orbis. </w:t>
      </w:r>
    </w:p>
    <w:p w14:paraId="5A34AE19" w14:textId="77777777" w:rsidR="0019672A" w:rsidRDefault="0019672A" w:rsidP="0019672A"/>
    <w:p w14:paraId="3207D2AB" w14:textId="77777777" w:rsidR="0019672A" w:rsidRDefault="0019672A" w:rsidP="001A4E6C">
      <w:pPr>
        <w:pStyle w:val="Heading4"/>
      </w:pPr>
      <w:r>
        <w:t>Office Meeting room</w:t>
      </w:r>
    </w:p>
    <w:p w14:paraId="7129BEF0" w14:textId="77777777" w:rsidR="0019672A" w:rsidRDefault="0019672A" w:rsidP="0019672A">
      <w:r w:rsidRPr="00DE5DD7">
        <w:rPr>
          <w:noProof/>
        </w:rPr>
        <w:t>Scene</w:t>
      </w:r>
      <w:r>
        <w:t xml:space="preserve"> between Myra, Matt </w:t>
      </w:r>
      <w:r w:rsidRPr="00DE5DD7">
        <w:rPr>
          <w:noProof/>
        </w:rPr>
        <w:t>and</w:t>
      </w:r>
      <w:r>
        <w:t xml:space="preserve"> Kathryn, Myra will be explaining them the game design and play of the upcoming game planned by Digital Dreams to launch within Six months…</w:t>
      </w:r>
    </w:p>
    <w:p w14:paraId="698EEEB4" w14:textId="77777777" w:rsidR="0019672A" w:rsidRPr="008E4BFF" w:rsidRDefault="0019672A" w:rsidP="0019672A">
      <w:r>
        <w:t xml:space="preserve">They could be talking about </w:t>
      </w:r>
      <w:r w:rsidRPr="00E11916">
        <w:t>art, animation, audio and user interface design.</w:t>
      </w:r>
    </w:p>
    <w:p w14:paraId="2B68506D" w14:textId="77777777" w:rsidR="0019672A" w:rsidRDefault="0019672A" w:rsidP="0019672A"/>
    <w:p w14:paraId="5BE221B0" w14:textId="77777777" w:rsidR="0019672A" w:rsidRDefault="0019672A" w:rsidP="001A4E6C">
      <w:pPr>
        <w:pStyle w:val="Heading4"/>
      </w:pPr>
      <w:r>
        <w:t>Costa</w:t>
      </w:r>
    </w:p>
    <w:p w14:paraId="0D3350B5" w14:textId="77777777" w:rsidR="0019672A" w:rsidRPr="008E4BFF" w:rsidRDefault="0019672A" w:rsidP="0019672A">
      <w:r>
        <w:t xml:space="preserve">After office, wonders where everyone going…why is everyone in is rush… </w:t>
      </w:r>
    </w:p>
    <w:p w14:paraId="04ABD539" w14:textId="77777777" w:rsidR="0019672A" w:rsidRDefault="0019672A" w:rsidP="0019672A"/>
    <w:p w14:paraId="4F1F984A" w14:textId="77777777" w:rsidR="0019672A" w:rsidRDefault="0019672A" w:rsidP="001A4E6C">
      <w:pPr>
        <w:pStyle w:val="Heading4"/>
      </w:pPr>
      <w:r>
        <w:t>Home</w:t>
      </w:r>
    </w:p>
    <w:p w14:paraId="0A222BA6" w14:textId="5D22BBBF" w:rsidR="0019672A" w:rsidRDefault="00D60583" w:rsidP="0019672A">
      <w:r>
        <w:t>First time introduction of her home.</w:t>
      </w:r>
    </w:p>
    <w:p w14:paraId="7B7BF2E9" w14:textId="77777777" w:rsidR="00D60583" w:rsidRDefault="00D60583" w:rsidP="0019672A"/>
    <w:p w14:paraId="5BF12DD5" w14:textId="77777777" w:rsidR="0019672A" w:rsidRDefault="0019672A" w:rsidP="001A4E6C">
      <w:pPr>
        <w:pStyle w:val="Heading4"/>
      </w:pPr>
      <w:r>
        <w:t>Office</w:t>
      </w:r>
    </w:p>
    <w:p w14:paraId="4E783CDD" w14:textId="77777777" w:rsidR="0019672A" w:rsidRDefault="0019672A" w:rsidP="0019672A">
      <w:r>
        <w:t>In a game she sees the sacred feminine for the first time…something…some reference</w:t>
      </w:r>
    </w:p>
    <w:p w14:paraId="4CAA3172" w14:textId="77777777" w:rsidR="001A4E6C" w:rsidRDefault="001A4E6C" w:rsidP="0019672A"/>
    <w:p w14:paraId="3837C146" w14:textId="77777777" w:rsidR="001A4E6C" w:rsidRDefault="001A4E6C" w:rsidP="0019672A"/>
    <w:p w14:paraId="75C3C71E" w14:textId="5D65A7D1" w:rsidR="0019672A" w:rsidRDefault="00AB0A49" w:rsidP="001A4E6C">
      <w:pPr>
        <w:pStyle w:val="Heading2"/>
      </w:pPr>
      <w:r>
        <w:lastRenderedPageBreak/>
        <w:t>Chapter 2</w:t>
      </w:r>
    </w:p>
    <w:p w14:paraId="188965D5" w14:textId="77777777" w:rsidR="00D60583" w:rsidRPr="00D60583" w:rsidRDefault="00D60583" w:rsidP="00D60583"/>
    <w:p w14:paraId="72BACC1F" w14:textId="77777777" w:rsidR="0019672A" w:rsidRDefault="0019672A" w:rsidP="0019672A">
      <w:r>
        <w:t>More detailed happenings in marriage in career.</w:t>
      </w:r>
      <w:r w:rsidRPr="001D3785">
        <w:t xml:space="preserve"> , if bland and focused solely on moneyed white New Yorkers who believe the pinnacle of life achievement is succeeding in career and romance in order to feel personally satisfied.</w:t>
      </w:r>
    </w:p>
    <w:p w14:paraId="0335B5C7" w14:textId="77777777" w:rsidR="0019672A" w:rsidRDefault="0019672A" w:rsidP="0019672A">
      <w:r>
        <w:t>Complex questions on existentialism…</w:t>
      </w:r>
    </w:p>
    <w:p w14:paraId="3E8B5827" w14:textId="77777777" w:rsidR="0019672A" w:rsidRDefault="0019672A" w:rsidP="001A4E6C">
      <w:pPr>
        <w:pStyle w:val="Heading3"/>
      </w:pPr>
      <w:r>
        <w:t>Scenes</w:t>
      </w:r>
    </w:p>
    <w:p w14:paraId="02C1A73E" w14:textId="77777777" w:rsidR="0019672A" w:rsidRDefault="0019672A" w:rsidP="0019672A"/>
    <w:p w14:paraId="6116C564" w14:textId="77777777" w:rsidR="0019672A" w:rsidRDefault="0019672A" w:rsidP="0019672A">
      <w:bookmarkStart w:id="0" w:name="_GoBack"/>
      <w:bookmarkEnd w:id="0"/>
    </w:p>
    <w:p w14:paraId="419F7C13" w14:textId="77777777" w:rsidR="0019672A" w:rsidRDefault="0019672A" w:rsidP="001A4E6C">
      <w:pPr>
        <w:pStyle w:val="Heading4"/>
      </w:pPr>
      <w:r>
        <w:t xml:space="preserve">Getting </w:t>
      </w:r>
      <w:r w:rsidRPr="00DE5DD7">
        <w:rPr>
          <w:noProof/>
        </w:rPr>
        <w:t>fired</w:t>
      </w:r>
    </w:p>
    <w:p w14:paraId="1E67AA37" w14:textId="77777777" w:rsidR="0019672A" w:rsidRDefault="0019672A" w:rsidP="0019672A">
      <w:r>
        <w:t xml:space="preserve">Somebody who has worked for a long time with the company is going to get fired. He is that good guy but goodness doesn’t take you too far does it. </w:t>
      </w:r>
    </w:p>
    <w:p w14:paraId="718A18CF" w14:textId="77777777" w:rsidR="004B2177" w:rsidRDefault="004B2177" w:rsidP="0019672A">
      <w:pPr>
        <w:pStyle w:val="Heading5"/>
      </w:pPr>
    </w:p>
    <w:p w14:paraId="12248DC2" w14:textId="77777777" w:rsidR="0019672A" w:rsidRDefault="0019672A" w:rsidP="001A4E6C">
      <w:pPr>
        <w:pStyle w:val="Heading4"/>
      </w:pPr>
      <w:r>
        <w:t>Hedonistic Treadmill</w:t>
      </w:r>
    </w:p>
    <w:p w14:paraId="2924C4C4" w14:textId="77777777" w:rsidR="004B2177" w:rsidRDefault="004B2177" w:rsidP="004B2177"/>
    <w:p w14:paraId="694DF49E" w14:textId="77777777" w:rsidR="004B2177" w:rsidRDefault="004B2177" w:rsidP="001A4E6C">
      <w:pPr>
        <w:pStyle w:val="Heading4"/>
      </w:pPr>
      <w:r>
        <w:t>Sameer</w:t>
      </w:r>
    </w:p>
    <w:p w14:paraId="6EAE4BE8" w14:textId="77777777" w:rsidR="004B2177" w:rsidRPr="00651FA7" w:rsidRDefault="004B2177" w:rsidP="004B2177">
      <w:r>
        <w:t xml:space="preserve">How I wanted the first kiss to be alongside the boat club in the winter evening but instead I got kissed on </w:t>
      </w:r>
      <w:r>
        <w:rPr>
          <w:noProof/>
        </w:rPr>
        <w:t>F</w:t>
      </w:r>
      <w:r w:rsidRPr="00DE5DD7">
        <w:rPr>
          <w:noProof/>
        </w:rPr>
        <w:t>ergusson</w:t>
      </w:r>
      <w:r>
        <w:t xml:space="preserve"> road CCD and that too in the middle of Computer networks submission deadline. The emotions retreated as quickly as they escalated, duh what was I thinking…</w:t>
      </w:r>
    </w:p>
    <w:p w14:paraId="2FA2F373" w14:textId="77777777" w:rsidR="004B2177" w:rsidRDefault="004B2177" w:rsidP="004B2177">
      <w:r>
        <w:t xml:space="preserve">I have already found out my true destiny, everything a </w:t>
      </w:r>
      <w:r w:rsidRPr="00DE5DD7">
        <w:rPr>
          <w:noProof/>
        </w:rPr>
        <w:t>21</w:t>
      </w:r>
      <w:r w:rsidRPr="00DE5DD7">
        <w:rPr>
          <w:noProof/>
          <w:vertAlign w:val="superscript"/>
        </w:rPr>
        <w:t>st</w:t>
      </w:r>
      <w:r>
        <w:rPr>
          <w:noProof/>
        </w:rPr>
        <w:t>-</w:t>
      </w:r>
      <w:r w:rsidRPr="00DE5DD7">
        <w:rPr>
          <w:noProof/>
        </w:rPr>
        <w:t>century</w:t>
      </w:r>
      <w:r>
        <w:t xml:space="preserve"> girl can ask for and it sucks…</w:t>
      </w:r>
    </w:p>
    <w:p w14:paraId="59E6BD8D" w14:textId="77777777" w:rsidR="004B2177" w:rsidRDefault="004B2177" w:rsidP="004B2177"/>
    <w:p w14:paraId="19625979" w14:textId="77777777" w:rsidR="004B2177" w:rsidRDefault="004B2177" w:rsidP="001A4E6C">
      <w:pPr>
        <w:pStyle w:val="Heading4"/>
      </w:pPr>
      <w:r>
        <w:t>Splitting up</w:t>
      </w:r>
    </w:p>
    <w:p w14:paraId="6D0F3080" w14:textId="77777777" w:rsidR="004B2177" w:rsidRDefault="004B2177" w:rsidP="004B2177">
      <w:r>
        <w:t xml:space="preserve">When you start doing good at work your relationship falls apart. Check devil wears </w:t>
      </w:r>
      <w:r>
        <w:rPr>
          <w:noProof/>
        </w:rPr>
        <w:t>P</w:t>
      </w:r>
      <w:r w:rsidRPr="00DE5DD7">
        <w:rPr>
          <w:noProof/>
        </w:rPr>
        <w:t>rada</w:t>
      </w:r>
      <w:r>
        <w:t xml:space="preserve"> scene at 1:17:00</w:t>
      </w:r>
      <w:r w:rsidRPr="00DE5DD7">
        <w:rPr>
          <w:noProof/>
        </w:rPr>
        <w:t>..</w:t>
      </w:r>
    </w:p>
    <w:p w14:paraId="7AC48B84" w14:textId="77777777" w:rsidR="004B2177" w:rsidRDefault="004B2177" w:rsidP="004B2177">
      <w:r>
        <w:t>She catches him cheating…that’s all</w:t>
      </w:r>
    </w:p>
    <w:p w14:paraId="6129523E" w14:textId="57E5FF9E" w:rsidR="004B2177" w:rsidRPr="00A939B0" w:rsidRDefault="004B2177" w:rsidP="004B2177">
      <w:r>
        <w:t>The greatest hazard of all, losing one’s self, can occur very quietly in the world, as if it were nothing at all. No other loss can occur so quietly; any other loss –an arm, a leg, five dollars, a wife, etc- is sure to be noticed.</w:t>
      </w:r>
      <w:r w:rsidR="00764969">
        <w:t xml:space="preserve"> Soren kiekgard</w:t>
      </w:r>
    </w:p>
    <w:p w14:paraId="029D5837" w14:textId="77777777" w:rsidR="004B2177" w:rsidRPr="004B2177" w:rsidRDefault="004B2177" w:rsidP="004B2177"/>
    <w:p w14:paraId="1F5EF6B6" w14:textId="77777777" w:rsidR="0019672A" w:rsidRPr="004142D6" w:rsidRDefault="0019672A" w:rsidP="0019672A"/>
    <w:p w14:paraId="54DA154F" w14:textId="77777777" w:rsidR="0019672A" w:rsidRDefault="0019672A" w:rsidP="0019672A"/>
    <w:p w14:paraId="7B2D42F5" w14:textId="77777777" w:rsidR="00F12022" w:rsidRDefault="00F12022"/>
    <w:sectPr w:rsidR="00F120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NzA1NTUzNDCxMDBS0lEKTi0uzszPAykwqwUADtgyLiwAAAA="/>
  </w:docVars>
  <w:rsids>
    <w:rsidRoot w:val="0019672A"/>
    <w:rsid w:val="00062351"/>
    <w:rsid w:val="0019672A"/>
    <w:rsid w:val="001A4E6C"/>
    <w:rsid w:val="00202BD6"/>
    <w:rsid w:val="0026450C"/>
    <w:rsid w:val="004B2177"/>
    <w:rsid w:val="005E054A"/>
    <w:rsid w:val="00764969"/>
    <w:rsid w:val="00837CD1"/>
    <w:rsid w:val="00AB0A49"/>
    <w:rsid w:val="00AC4029"/>
    <w:rsid w:val="00D60583"/>
    <w:rsid w:val="00DC02E8"/>
    <w:rsid w:val="00F12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07FD5"/>
  <w15:chartTrackingRefBased/>
  <w15:docId w15:val="{C7518052-B347-4F41-BC2E-3C27888F7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72A"/>
  </w:style>
  <w:style w:type="paragraph" w:styleId="Heading1">
    <w:name w:val="heading 1"/>
    <w:basedOn w:val="Normal"/>
    <w:next w:val="Normal"/>
    <w:link w:val="Heading1Char"/>
    <w:uiPriority w:val="9"/>
    <w:qFormat/>
    <w:rsid w:val="001967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E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7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672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9672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67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9672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9672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9672A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196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7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72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7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72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A4E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1</cp:revision>
  <dcterms:created xsi:type="dcterms:W3CDTF">2018-04-29T10:15:00Z</dcterms:created>
  <dcterms:modified xsi:type="dcterms:W3CDTF">2018-05-06T04:01:00Z</dcterms:modified>
</cp:coreProperties>
</file>